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договор-аренды-коммерческого-помещения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2. Договор аренды коммерческого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договор-аренды-коммерческого-помещения-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АРЕНДЫ КОММЕРЧЕСКОГО ПОМЕЩЕНИЯ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нежилое помещение площадью 184,6 кв. м по адресу: г. Москва, ул. Профсоюзная, д. 88, помещение 4/1, кадастровый номер 77:06:0004003:5112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срок-и-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Срок и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Объект передается по акту не позднее [дата]. Срок пользования: с [дата] по [дата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В акте фиксируются состояние, ключи, счетчики и недостатки.</w:t>
      </w:r>
    </w:p>
    <w:bookmarkEnd w:id="24"/>
    <w:bookmarkStart w:id="25" w:name="плата-и-обеспеч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Плата и обеспеч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Ежемесячная плата составляет [сумма] руб. и уплачивается до [число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Обеспечительный платеж составляет [сумма] руб. и зачитывается только после уведомления в подтвержденную задолженность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3. Индексация допускается не чаще и не выше пределов, прямо установленных договором.</w:t>
      </w:r>
    </w:p>
    <w:bookmarkEnd w:id="25"/>
    <w:bookmarkStart w:id="26" w:name="использование-и-ремон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Использование и ремон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Объект используется только по назначению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Текущий и капитальный ремонт распределяются по конкретному перечню. Неотделимые улучшения требуют письменного согласия.</w:t>
      </w:r>
    </w:p>
    <w:bookmarkEnd w:id="26"/>
    <w:bookmarkStart w:id="27" w:name="прекращение-и-возвра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Прекращение и возвра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Односторонний отказ допускается только на законном или договорном основан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Возврат оформляется актом. Плата за просрочку возврата начисляется лишь при фактическом удержании объекта пользователем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9Z</dcterms:created>
  <dcterms:modified xsi:type="dcterms:W3CDTF">2026-07-18T09:18:39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